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8DBB1" w14:textId="6A4714AF" w:rsidR="007D7E6A" w:rsidRPr="007D7E6A" w:rsidRDefault="007D7E6A" w:rsidP="007D7E6A">
      <w:pPr>
        <w:jc w:val="center"/>
        <w:rPr>
          <w:rFonts w:ascii="Aharoni" w:hAnsi="Aharoni" w:cs="Aharoni"/>
          <w:sz w:val="56"/>
          <w:szCs w:val="56"/>
        </w:rPr>
      </w:pPr>
      <w:r w:rsidRPr="007D7E6A">
        <w:rPr>
          <w:rFonts w:ascii="Aharoni" w:hAnsi="Aharoni" w:cs="Aharoni" w:hint="cs"/>
          <w:sz w:val="56"/>
          <w:szCs w:val="56"/>
        </w:rPr>
        <w:t>Mountain Christian School</w:t>
      </w:r>
    </w:p>
    <w:p w14:paraId="6E3BCDF3" w14:textId="77777777" w:rsidR="007D7E6A" w:rsidRDefault="007D7E6A" w:rsidP="007D7E6A">
      <w:pPr>
        <w:pStyle w:val="Heading2"/>
        <w:contextualSpacing/>
        <w:rPr>
          <w:rStyle w:val="Strong"/>
          <w:rFonts w:asciiTheme="minorHAnsi" w:hAnsiTheme="minorHAnsi"/>
          <w:color w:val="333333"/>
          <w:sz w:val="32"/>
          <w:bdr w:val="none" w:sz="0" w:space="0" w:color="auto" w:frame="1"/>
        </w:rPr>
      </w:pPr>
    </w:p>
    <w:p w14:paraId="6E61FDA3" w14:textId="1DCD0282" w:rsidR="00F6514D" w:rsidRPr="007D7E6A" w:rsidRDefault="00393676" w:rsidP="00C573DE">
      <w:pPr>
        <w:pStyle w:val="Heading2"/>
        <w:contextualSpacing/>
        <w:jc w:val="center"/>
        <w:rPr>
          <w:rStyle w:val="Strong"/>
          <w:rFonts w:ascii="Times New Roman" w:hAnsi="Times New Roman" w:cs="Times New Roman"/>
          <w:color w:val="333333"/>
          <w:sz w:val="30"/>
          <w:szCs w:val="30"/>
          <w:bdr w:val="none" w:sz="0" w:space="0" w:color="auto" w:frame="1"/>
        </w:rPr>
      </w:pPr>
      <w:r w:rsidRPr="007D7E6A">
        <w:rPr>
          <w:rStyle w:val="Strong"/>
          <w:rFonts w:ascii="Times New Roman" w:hAnsi="Times New Roman" w:cs="Times New Roman"/>
          <w:color w:val="333333"/>
          <w:sz w:val="30"/>
          <w:szCs w:val="30"/>
          <w:bdr w:val="none" w:sz="0" w:space="0" w:color="auto" w:frame="1"/>
        </w:rPr>
        <w:t xml:space="preserve">Assistant Principal / </w:t>
      </w:r>
      <w:r w:rsidR="00101912" w:rsidRPr="007D7E6A">
        <w:rPr>
          <w:rStyle w:val="Strong"/>
          <w:rFonts w:ascii="Times New Roman" w:hAnsi="Times New Roman" w:cs="Times New Roman"/>
          <w:color w:val="333333"/>
          <w:sz w:val="30"/>
          <w:szCs w:val="30"/>
          <w:bdr w:val="none" w:sz="0" w:space="0" w:color="auto" w:frame="1"/>
        </w:rPr>
        <w:t>Instructional Coach</w:t>
      </w:r>
      <w:r w:rsidRPr="007D7E6A">
        <w:rPr>
          <w:rStyle w:val="Strong"/>
          <w:rFonts w:ascii="Times New Roman" w:hAnsi="Times New Roman" w:cs="Times New Roman"/>
          <w:color w:val="333333"/>
          <w:sz w:val="30"/>
          <w:szCs w:val="30"/>
          <w:bdr w:val="none" w:sz="0" w:space="0" w:color="auto" w:frame="1"/>
        </w:rPr>
        <w:t xml:space="preserve"> </w:t>
      </w:r>
    </w:p>
    <w:p w14:paraId="62859CBE" w14:textId="77777777" w:rsidR="00393676" w:rsidRPr="00393676" w:rsidRDefault="00393676" w:rsidP="00393676"/>
    <w:p w14:paraId="51B6EFBB" w14:textId="77777777" w:rsidR="00EF7063" w:rsidRDefault="00EF7063" w:rsidP="00F6514D">
      <w:pPr>
        <w:pStyle w:val="Heading2"/>
        <w:contextualSpacing/>
        <w:rPr>
          <w:rStyle w:val="Strong"/>
          <w:rFonts w:asciiTheme="minorHAnsi" w:hAnsiTheme="minorHAnsi"/>
          <w:color w:val="333333"/>
          <w:bdr w:val="none" w:sz="0" w:space="0" w:color="auto" w:frame="1"/>
        </w:rPr>
      </w:pPr>
    </w:p>
    <w:p w14:paraId="498B306A" w14:textId="0F6C8855" w:rsidR="00F6514D" w:rsidRPr="007D7E6A" w:rsidRDefault="00F6514D" w:rsidP="00F6514D">
      <w:pPr>
        <w:pStyle w:val="Heading2"/>
        <w:contextualSpacing/>
        <w:rPr>
          <w:rFonts w:ascii="Times New Roman" w:hAnsi="Times New Roman" w:cs="Times New Roman"/>
          <w:sz w:val="24"/>
          <w:szCs w:val="24"/>
        </w:rPr>
      </w:pPr>
      <w:r w:rsidRPr="007D7E6A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Reports To</w:t>
      </w:r>
    </w:p>
    <w:p w14:paraId="7BCD29DF" w14:textId="0CC2859D" w:rsidR="00F6514D" w:rsidRPr="007D7E6A" w:rsidRDefault="00F6514D" w:rsidP="00F6514D">
      <w:pPr>
        <w:pStyle w:val="NormalWeb"/>
        <w:shd w:val="clear" w:color="auto" w:fill="FFFFFF"/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The </w:t>
      </w:r>
      <w:r w:rsidR="00101912" w:rsidRPr="007D7E6A">
        <w:rPr>
          <w:color w:val="333333"/>
        </w:rPr>
        <w:t xml:space="preserve"> </w:t>
      </w:r>
      <w:r w:rsidR="00393676" w:rsidRPr="007D7E6A">
        <w:rPr>
          <w:color w:val="333333"/>
        </w:rPr>
        <w:t>Assistant Principal</w:t>
      </w:r>
      <w:r w:rsidR="00101912" w:rsidRPr="007D7E6A">
        <w:rPr>
          <w:color w:val="333333"/>
        </w:rPr>
        <w:t xml:space="preserve"> / </w:t>
      </w:r>
      <w:r w:rsidR="00393676" w:rsidRPr="007D7E6A">
        <w:rPr>
          <w:color w:val="333333"/>
        </w:rPr>
        <w:t>Instructional Coach</w:t>
      </w:r>
      <w:r w:rsidRPr="007D7E6A">
        <w:rPr>
          <w:color w:val="333333"/>
        </w:rPr>
        <w:t xml:space="preserve"> will report to</w:t>
      </w:r>
      <w:r w:rsidR="00393676" w:rsidRPr="007D7E6A">
        <w:rPr>
          <w:color w:val="333333"/>
        </w:rPr>
        <w:t xml:space="preserve"> principal and to the school board</w:t>
      </w:r>
      <w:r w:rsidR="00101912" w:rsidRPr="007D7E6A">
        <w:rPr>
          <w:color w:val="333333"/>
        </w:rPr>
        <w:t xml:space="preserve">. </w:t>
      </w:r>
    </w:p>
    <w:p w14:paraId="4CD3828C" w14:textId="77777777" w:rsidR="00393676" w:rsidRPr="007D7E6A" w:rsidRDefault="00393676" w:rsidP="00F6514D">
      <w:pPr>
        <w:pStyle w:val="NormalWeb"/>
        <w:shd w:val="clear" w:color="auto" w:fill="FFFFFF"/>
        <w:spacing w:before="0" w:beforeAutospacing="0" w:after="240" w:afterAutospacing="0"/>
        <w:contextualSpacing/>
        <w:textAlignment w:val="baseline"/>
        <w:rPr>
          <w:color w:val="333333"/>
        </w:rPr>
      </w:pPr>
    </w:p>
    <w:p w14:paraId="08CC4846" w14:textId="77777777" w:rsidR="00F6514D" w:rsidRPr="007D7E6A" w:rsidRDefault="00F6514D" w:rsidP="00F6514D">
      <w:pPr>
        <w:pStyle w:val="Heading2"/>
        <w:contextualSpacing/>
        <w:rPr>
          <w:rFonts w:ascii="Times New Roman" w:hAnsi="Times New Roman" w:cs="Times New Roman"/>
          <w:sz w:val="24"/>
          <w:szCs w:val="24"/>
        </w:rPr>
      </w:pPr>
      <w:r w:rsidRPr="007D7E6A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Job Overview</w:t>
      </w:r>
    </w:p>
    <w:p w14:paraId="1FFD6D70" w14:textId="2A64BBFE" w:rsidR="00F6514D" w:rsidRPr="007D7E6A" w:rsidRDefault="004F7FC0" w:rsidP="00F6514D">
      <w:pPr>
        <w:pStyle w:val="NormalWeb"/>
        <w:shd w:val="clear" w:color="auto" w:fill="FFFFFF"/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The </w:t>
      </w:r>
      <w:r w:rsidR="00393676" w:rsidRPr="007D7E6A">
        <w:rPr>
          <w:color w:val="333333"/>
        </w:rPr>
        <w:t>Assistant Principal/</w:t>
      </w:r>
      <w:r w:rsidRPr="007D7E6A">
        <w:rPr>
          <w:color w:val="333333"/>
        </w:rPr>
        <w:t>Instructional Coach will work within the school to support, equip, mentor, and train teachers</w:t>
      </w:r>
      <w:r w:rsidR="00064E29" w:rsidRPr="007D7E6A">
        <w:rPr>
          <w:color w:val="333333"/>
        </w:rPr>
        <w:t xml:space="preserve">.  Furthermore, </w:t>
      </w:r>
      <w:r w:rsidR="00393676" w:rsidRPr="007D7E6A">
        <w:rPr>
          <w:color w:val="333333"/>
        </w:rPr>
        <w:t xml:space="preserve">they will work with the principal to lead the school, helping with the day-to-day administrative needs of the school. Finally, </w:t>
      </w:r>
      <w:r w:rsidR="00064E29" w:rsidRPr="007D7E6A">
        <w:rPr>
          <w:color w:val="333333"/>
        </w:rPr>
        <w:t xml:space="preserve">they will </w:t>
      </w:r>
      <w:r w:rsidR="00393676" w:rsidRPr="007D7E6A">
        <w:rPr>
          <w:color w:val="333333"/>
        </w:rPr>
        <w:t>work with the</w:t>
      </w:r>
      <w:r w:rsidR="00064E29" w:rsidRPr="007D7E6A">
        <w:rPr>
          <w:color w:val="333333"/>
        </w:rPr>
        <w:t xml:space="preserve"> school intervention team on all stages of the intervention process, collaborating with teachers, parents, and the school reading specialist to ensure students are receiving the most effective intervention possible.  </w:t>
      </w:r>
      <w:r w:rsidR="00393676" w:rsidRPr="007D7E6A">
        <w:rPr>
          <w:color w:val="333333"/>
        </w:rPr>
        <w:t xml:space="preserve"> </w:t>
      </w:r>
    </w:p>
    <w:p w14:paraId="7F9288E4" w14:textId="77777777" w:rsidR="00393676" w:rsidRPr="007D7E6A" w:rsidRDefault="00393676" w:rsidP="00F6514D">
      <w:pPr>
        <w:pStyle w:val="NormalWeb"/>
        <w:shd w:val="clear" w:color="auto" w:fill="FFFFFF"/>
        <w:spacing w:before="0" w:beforeAutospacing="0" w:after="240" w:afterAutospacing="0"/>
        <w:contextualSpacing/>
        <w:textAlignment w:val="baseline"/>
        <w:rPr>
          <w:color w:val="333333"/>
        </w:rPr>
      </w:pPr>
    </w:p>
    <w:p w14:paraId="5D8AC975" w14:textId="59E0CC0D" w:rsidR="0038349C" w:rsidRPr="007D7E6A" w:rsidRDefault="00F6514D" w:rsidP="0038349C">
      <w:pPr>
        <w:pStyle w:val="Heading2"/>
        <w:contextualSpacing/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</w:pPr>
      <w:r w:rsidRPr="007D7E6A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Responsibilities and Duties</w:t>
      </w:r>
    </w:p>
    <w:p w14:paraId="36162EDB" w14:textId="7A0CD89D" w:rsidR="00393676" w:rsidRPr="007D7E6A" w:rsidRDefault="00393676" w:rsidP="0038349C">
      <w:pPr>
        <w:contextualSpacing/>
        <w:rPr>
          <w:rFonts w:ascii="Times New Roman" w:hAnsi="Times New Roman" w:cs="Times New Roman"/>
          <w:i/>
        </w:rPr>
      </w:pPr>
    </w:p>
    <w:p w14:paraId="59DEF173" w14:textId="4D26D18E" w:rsidR="00393676" w:rsidRPr="007D7E6A" w:rsidRDefault="00393676" w:rsidP="007D7E6A">
      <w:pPr>
        <w:ind w:left="360"/>
        <w:contextualSpacing/>
        <w:rPr>
          <w:rFonts w:ascii="Times New Roman" w:hAnsi="Times New Roman" w:cs="Times New Roman"/>
          <w:i/>
        </w:rPr>
      </w:pPr>
      <w:r w:rsidRPr="007D7E6A">
        <w:rPr>
          <w:rFonts w:ascii="Times New Roman" w:hAnsi="Times New Roman" w:cs="Times New Roman"/>
          <w:i/>
        </w:rPr>
        <w:t xml:space="preserve">Administrative Assistance </w:t>
      </w:r>
    </w:p>
    <w:p w14:paraId="68109B1A" w14:textId="4F6DBA7F" w:rsidR="00393676" w:rsidRPr="007D7E6A" w:rsidRDefault="00393676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Work with the administrative staff to plan school events, create an efficient schedule, and pursue school improvement where necessary. </w:t>
      </w:r>
    </w:p>
    <w:p w14:paraId="5C9D4119" w14:textId="349169CD" w:rsidR="00393676" w:rsidRPr="007D7E6A" w:rsidRDefault="00AE04C0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>Assist school administration in maintaining</w:t>
      </w:r>
      <w:r w:rsidR="00393676" w:rsidRPr="007D7E6A">
        <w:rPr>
          <w:color w:val="333333"/>
        </w:rPr>
        <w:t xml:space="preserve"> </w:t>
      </w:r>
      <w:r w:rsidRPr="007D7E6A">
        <w:rPr>
          <w:color w:val="333333"/>
        </w:rPr>
        <w:t xml:space="preserve">school-wide policies and enforcing school rules consistently for all students. </w:t>
      </w:r>
    </w:p>
    <w:p w14:paraId="2000E56B" w14:textId="0C1060F4" w:rsidR="0038349C" w:rsidRPr="007D7E6A" w:rsidRDefault="0038349C" w:rsidP="007D7E6A">
      <w:pPr>
        <w:ind w:left="360"/>
        <w:contextualSpacing/>
        <w:rPr>
          <w:rFonts w:ascii="Times New Roman" w:hAnsi="Times New Roman" w:cs="Times New Roman"/>
          <w:i/>
        </w:rPr>
      </w:pPr>
      <w:r w:rsidRPr="007D7E6A">
        <w:rPr>
          <w:rFonts w:ascii="Times New Roman" w:hAnsi="Times New Roman" w:cs="Times New Roman"/>
          <w:i/>
        </w:rPr>
        <w:t>Instructional Management</w:t>
      </w:r>
    </w:p>
    <w:p w14:paraId="0FE41DE4" w14:textId="40144F84" w:rsidR="00101912" w:rsidRPr="007D7E6A" w:rsidRDefault="00101912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Instructional Coach will </w:t>
      </w:r>
      <w:r w:rsidR="00CC72CE" w:rsidRPr="007D7E6A">
        <w:rPr>
          <w:color w:val="333333"/>
        </w:rPr>
        <w:t xml:space="preserve">conduct </w:t>
      </w:r>
      <w:r w:rsidRPr="007D7E6A">
        <w:rPr>
          <w:color w:val="333333"/>
        </w:rPr>
        <w:t>quarterly walk-through observations</w:t>
      </w:r>
      <w:r w:rsidR="00CC72CE" w:rsidRPr="007D7E6A">
        <w:rPr>
          <w:color w:val="333333"/>
        </w:rPr>
        <w:t xml:space="preserve"> and provide feedback that facilitates teacher reflection and growth</w:t>
      </w:r>
      <w:r w:rsidRPr="007D7E6A">
        <w:rPr>
          <w:color w:val="333333"/>
        </w:rPr>
        <w:t>.</w:t>
      </w:r>
    </w:p>
    <w:p w14:paraId="663B4BA6" w14:textId="4D5EAE75" w:rsidR="00CC72CE" w:rsidRPr="007D7E6A" w:rsidRDefault="00CC72CE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Provide individual and/or group instructional coaching and mentoring to teachers to improve classroom instruction for all learners. </w:t>
      </w:r>
    </w:p>
    <w:p w14:paraId="5D92CD07" w14:textId="74F4B5C2" w:rsidR="0038349C" w:rsidRPr="007D7E6A" w:rsidRDefault="00101912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Instructional Coach </w:t>
      </w:r>
      <w:r w:rsidR="0038349C" w:rsidRPr="007D7E6A">
        <w:rPr>
          <w:color w:val="333333"/>
        </w:rPr>
        <w:t>will work with school administration to design and provi</w:t>
      </w:r>
      <w:r w:rsidR="00CC72CE" w:rsidRPr="007D7E6A">
        <w:rPr>
          <w:color w:val="333333"/>
        </w:rPr>
        <w:t>d</w:t>
      </w:r>
      <w:r w:rsidR="0038349C" w:rsidRPr="007D7E6A">
        <w:rPr>
          <w:color w:val="333333"/>
        </w:rPr>
        <w:t xml:space="preserve">e professional development focused on improving alignment and delivery of the written, taught, and tested curriculum to increase student success and close performance gaps. </w:t>
      </w:r>
    </w:p>
    <w:p w14:paraId="6D966F7F" w14:textId="73B08422" w:rsidR="00CC72CE" w:rsidRPr="007D7E6A" w:rsidRDefault="00CC72CE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Manage and distribute instructional resources to teachers and provide training on the use of those resources.  </w:t>
      </w:r>
    </w:p>
    <w:p w14:paraId="55C9FEC4" w14:textId="18F5DF64" w:rsidR="00CC72CE" w:rsidRPr="007D7E6A" w:rsidRDefault="00CC72CE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Encourage and support the implementation of technology in the classroom. </w:t>
      </w:r>
    </w:p>
    <w:p w14:paraId="2B87BCC5" w14:textId="480A4542" w:rsidR="002B01AE" w:rsidRPr="007D7E6A" w:rsidRDefault="0028526A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Study school curriculum and find effective </w:t>
      </w:r>
      <w:r w:rsidR="00EF7063" w:rsidRPr="007D7E6A">
        <w:rPr>
          <w:color w:val="333333"/>
        </w:rPr>
        <w:t xml:space="preserve">supplements where necessary. </w:t>
      </w:r>
    </w:p>
    <w:p w14:paraId="14D5A937" w14:textId="77777777" w:rsidR="00EF7063" w:rsidRPr="007D7E6A" w:rsidRDefault="00EF7063" w:rsidP="007D7E6A">
      <w:pPr>
        <w:pStyle w:val="NormalWeb"/>
        <w:shd w:val="clear" w:color="auto" w:fill="FFFFFF"/>
        <w:spacing w:before="0" w:beforeAutospacing="0" w:after="240" w:afterAutospacing="0"/>
        <w:ind w:left="720"/>
        <w:contextualSpacing/>
        <w:textAlignment w:val="baseline"/>
        <w:rPr>
          <w:color w:val="333333"/>
        </w:rPr>
      </w:pPr>
    </w:p>
    <w:p w14:paraId="3926882E" w14:textId="3B989705" w:rsidR="00CC72CE" w:rsidRPr="007D7E6A" w:rsidRDefault="00CC72CE" w:rsidP="007D7E6A">
      <w:pPr>
        <w:pStyle w:val="NormalWeb"/>
        <w:shd w:val="clear" w:color="auto" w:fill="FFFFFF"/>
        <w:spacing w:before="0" w:beforeAutospacing="0" w:after="240" w:afterAutospacing="0"/>
        <w:ind w:left="360"/>
        <w:contextualSpacing/>
        <w:textAlignment w:val="baseline"/>
        <w:rPr>
          <w:i/>
          <w:color w:val="333333"/>
        </w:rPr>
      </w:pPr>
      <w:r w:rsidRPr="007D7E6A">
        <w:rPr>
          <w:i/>
          <w:color w:val="333333"/>
        </w:rPr>
        <w:t>Intervention</w:t>
      </w:r>
      <w:r w:rsidR="0004750A" w:rsidRPr="007D7E6A">
        <w:rPr>
          <w:i/>
          <w:color w:val="333333"/>
        </w:rPr>
        <w:t xml:space="preserve"> </w:t>
      </w:r>
      <w:r w:rsidR="00AE04C0" w:rsidRPr="007D7E6A">
        <w:rPr>
          <w:i/>
          <w:color w:val="333333"/>
        </w:rPr>
        <w:t>Leadership</w:t>
      </w:r>
      <w:r w:rsidRPr="007D7E6A">
        <w:rPr>
          <w:i/>
          <w:color w:val="333333"/>
        </w:rPr>
        <w:t xml:space="preserve"> </w:t>
      </w:r>
    </w:p>
    <w:p w14:paraId="24D6F587" w14:textId="530E486B" w:rsidR="00CC72CE" w:rsidRPr="007D7E6A" w:rsidRDefault="00CC72CE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>Form a school intervention team with qualified professionals from community and facilitate regular intervention team meetings</w:t>
      </w:r>
      <w:r w:rsidR="004103BD" w:rsidRPr="007D7E6A">
        <w:rPr>
          <w:color w:val="333333"/>
        </w:rPr>
        <w:t xml:space="preserve">.   </w:t>
      </w:r>
    </w:p>
    <w:p w14:paraId="65FD223C" w14:textId="63BD9DDB" w:rsidR="004103BD" w:rsidRPr="007D7E6A" w:rsidRDefault="004103BD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Coordinate and facilitate intervention team meetings to review student cases, brainstorm intervention ideas, and design intervention plans.  </w:t>
      </w:r>
    </w:p>
    <w:p w14:paraId="3A646928" w14:textId="05A9DFAC" w:rsidR="004103BD" w:rsidRPr="007D7E6A" w:rsidRDefault="004103BD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lastRenderedPageBreak/>
        <w:t xml:space="preserve">Work with the teachers in the development, monitoring, and implementation of </w:t>
      </w:r>
      <w:r w:rsidR="002B01AE" w:rsidRPr="007D7E6A">
        <w:rPr>
          <w:color w:val="333333"/>
        </w:rPr>
        <w:t xml:space="preserve">student </w:t>
      </w:r>
      <w:r w:rsidRPr="007D7E6A">
        <w:rPr>
          <w:color w:val="333333"/>
        </w:rPr>
        <w:t xml:space="preserve">intervention plans. </w:t>
      </w:r>
    </w:p>
    <w:p w14:paraId="60F673F8" w14:textId="46744B23" w:rsidR="002B01AE" w:rsidRPr="007D7E6A" w:rsidRDefault="002B01AE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>Meet with student parents to review, explain, and implement student intervention plans.</w:t>
      </w:r>
    </w:p>
    <w:p w14:paraId="7673693C" w14:textId="4CE05786" w:rsidR="002B01AE" w:rsidRPr="007D7E6A" w:rsidRDefault="002B01AE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Work with the Blue Ridge Special Education department to initiate, coordinate, and complete necessary student testing and/or IEP meetings.   </w:t>
      </w:r>
    </w:p>
    <w:p w14:paraId="6A3B8420" w14:textId="31D7B531" w:rsidR="0004750A" w:rsidRPr="007D7E6A" w:rsidRDefault="0004750A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Work with teachers and administration to analyze student data, diagnose instructional needs, and identify research-based instructional strategies to close achievement gaps.   </w:t>
      </w:r>
    </w:p>
    <w:p w14:paraId="3B4ED964" w14:textId="3062CADA" w:rsidR="0004750A" w:rsidRPr="007D7E6A" w:rsidRDefault="0004750A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>Equip and train teachers o</w:t>
      </w:r>
      <w:r w:rsidR="00753BA2" w:rsidRPr="007D7E6A">
        <w:rPr>
          <w:color w:val="333333"/>
        </w:rPr>
        <w:t>n benchmark testing procedures and methods.</w:t>
      </w:r>
    </w:p>
    <w:p w14:paraId="5E9AD802" w14:textId="77777777" w:rsidR="00753BA2" w:rsidRPr="007D7E6A" w:rsidRDefault="0004750A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>Ensure that student benchmark testing is consistent across all classrooms</w:t>
      </w:r>
      <w:r w:rsidR="00753BA2" w:rsidRPr="007D7E6A">
        <w:rPr>
          <w:color w:val="333333"/>
        </w:rPr>
        <w:t>.</w:t>
      </w:r>
    </w:p>
    <w:p w14:paraId="0848A71B" w14:textId="3E93432B" w:rsidR="0004750A" w:rsidRPr="007D7E6A" w:rsidRDefault="00753BA2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 xml:space="preserve">Work with reading specialist to ensure students are receiving effective support that works seamlessly with classroom instruction.    </w:t>
      </w:r>
    </w:p>
    <w:p w14:paraId="321AE61D" w14:textId="77777777" w:rsidR="0004750A" w:rsidRPr="007D7E6A" w:rsidRDefault="0004750A" w:rsidP="007D7E6A">
      <w:pPr>
        <w:pStyle w:val="NormalWeb"/>
        <w:shd w:val="clear" w:color="auto" w:fill="FFFFFF"/>
        <w:spacing w:before="0" w:beforeAutospacing="0" w:after="240" w:afterAutospacing="0"/>
        <w:ind w:left="360"/>
        <w:contextualSpacing/>
        <w:textAlignment w:val="baseline"/>
        <w:rPr>
          <w:color w:val="333333"/>
        </w:rPr>
      </w:pPr>
    </w:p>
    <w:p w14:paraId="09E3F6E7" w14:textId="79CE6793" w:rsidR="002B01AE" w:rsidRPr="007D7E6A" w:rsidRDefault="002B01AE" w:rsidP="007D7E6A">
      <w:pPr>
        <w:pStyle w:val="NormalWeb"/>
        <w:shd w:val="clear" w:color="auto" w:fill="FFFFFF"/>
        <w:spacing w:before="0" w:beforeAutospacing="0" w:after="240" w:afterAutospacing="0"/>
        <w:ind w:left="360"/>
        <w:contextualSpacing/>
        <w:textAlignment w:val="baseline"/>
        <w:rPr>
          <w:i/>
          <w:color w:val="333333"/>
        </w:rPr>
      </w:pPr>
      <w:r w:rsidRPr="007D7E6A">
        <w:rPr>
          <w:i/>
          <w:color w:val="333333"/>
        </w:rPr>
        <w:t xml:space="preserve">Miscellaneous </w:t>
      </w:r>
    </w:p>
    <w:p w14:paraId="2A752724" w14:textId="0E220BA6" w:rsidR="00101912" w:rsidRPr="007D7E6A" w:rsidRDefault="002B01AE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>Step into the classroom as a substitute teacher when necessary.</w:t>
      </w:r>
    </w:p>
    <w:p w14:paraId="4B258AD6" w14:textId="57162ED6" w:rsidR="002B01AE" w:rsidRPr="007D7E6A" w:rsidRDefault="002B01AE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>Plan and teach an elective class to junior high students twice a week</w:t>
      </w:r>
      <w:r w:rsidR="00711C86" w:rsidRPr="007D7E6A">
        <w:rPr>
          <w:color w:val="333333"/>
        </w:rPr>
        <w:t>.</w:t>
      </w:r>
    </w:p>
    <w:p w14:paraId="7BC6349D" w14:textId="07279A4B" w:rsidR="00071D6C" w:rsidRPr="007D7E6A" w:rsidRDefault="00071D6C" w:rsidP="007D7E6A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1080"/>
        </w:tabs>
        <w:spacing w:before="0" w:beforeAutospacing="0" w:after="240" w:afterAutospacing="0"/>
        <w:contextualSpacing/>
        <w:textAlignment w:val="baseline"/>
        <w:rPr>
          <w:color w:val="333333"/>
        </w:rPr>
      </w:pPr>
      <w:r w:rsidRPr="007D7E6A">
        <w:rPr>
          <w:color w:val="333333"/>
        </w:rPr>
        <w:t>Be willing to perform some administrative duties when necessary such as hall monitoring</w:t>
      </w:r>
      <w:r w:rsidR="00AE04C0" w:rsidRPr="007D7E6A">
        <w:rPr>
          <w:color w:val="333333"/>
        </w:rPr>
        <w:t xml:space="preserve"> </w:t>
      </w:r>
      <w:r w:rsidRPr="007D7E6A">
        <w:rPr>
          <w:color w:val="333333"/>
        </w:rPr>
        <w:t xml:space="preserve">and end-of-day student pick-up.  </w:t>
      </w:r>
    </w:p>
    <w:p w14:paraId="1B51F5EE" w14:textId="14E30DF0" w:rsidR="00F6514D" w:rsidRPr="007D7E6A" w:rsidRDefault="00F6514D" w:rsidP="007D7E6A">
      <w:pPr>
        <w:pStyle w:val="NormalWeb"/>
        <w:shd w:val="clear" w:color="auto" w:fill="FFFFFF"/>
        <w:spacing w:before="0" w:beforeAutospacing="0" w:after="240" w:afterAutospacing="0"/>
        <w:ind w:left="720"/>
        <w:contextualSpacing/>
        <w:textAlignment w:val="baseline"/>
        <w:rPr>
          <w:color w:val="333333"/>
        </w:rPr>
      </w:pPr>
    </w:p>
    <w:p w14:paraId="3254739E" w14:textId="77777777" w:rsidR="00EC20FA" w:rsidRPr="007D7E6A" w:rsidRDefault="005731D3">
      <w:pPr>
        <w:contextualSpacing/>
        <w:rPr>
          <w:rFonts w:ascii="Times New Roman" w:hAnsi="Times New Roman" w:cs="Times New Roman"/>
        </w:rPr>
      </w:pPr>
    </w:p>
    <w:sectPr w:rsidR="00EC20FA" w:rsidRPr="007D7E6A" w:rsidSect="007A61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9BFC2" w14:textId="77777777" w:rsidR="005731D3" w:rsidRDefault="005731D3" w:rsidP="00F6514D">
      <w:r>
        <w:separator/>
      </w:r>
    </w:p>
  </w:endnote>
  <w:endnote w:type="continuationSeparator" w:id="0">
    <w:p w14:paraId="45064FFD" w14:textId="77777777" w:rsidR="005731D3" w:rsidRDefault="005731D3" w:rsidP="00F65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C3089" w14:textId="77777777" w:rsidR="005731D3" w:rsidRDefault="005731D3" w:rsidP="00F6514D">
      <w:r>
        <w:separator/>
      </w:r>
    </w:p>
  </w:footnote>
  <w:footnote w:type="continuationSeparator" w:id="0">
    <w:p w14:paraId="753F563B" w14:textId="77777777" w:rsidR="005731D3" w:rsidRDefault="005731D3" w:rsidP="00F651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D73A10"/>
    <w:multiLevelType w:val="hybridMultilevel"/>
    <w:tmpl w:val="56F6A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914443"/>
    <w:multiLevelType w:val="multilevel"/>
    <w:tmpl w:val="F9BE7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2E147D4"/>
    <w:multiLevelType w:val="multilevel"/>
    <w:tmpl w:val="AFE21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AwMTMwNjUxMTNW0lEKTi0uzszPAykwqgUAqDYlOywAAAA="/>
  </w:docVars>
  <w:rsids>
    <w:rsidRoot w:val="00F6514D"/>
    <w:rsid w:val="0004750A"/>
    <w:rsid w:val="00064E29"/>
    <w:rsid w:val="00071D6C"/>
    <w:rsid w:val="000A06D4"/>
    <w:rsid w:val="00101912"/>
    <w:rsid w:val="001B1E99"/>
    <w:rsid w:val="0028526A"/>
    <w:rsid w:val="002B01AE"/>
    <w:rsid w:val="0038349C"/>
    <w:rsid w:val="00393676"/>
    <w:rsid w:val="004103BD"/>
    <w:rsid w:val="004F7FC0"/>
    <w:rsid w:val="00531D9C"/>
    <w:rsid w:val="005731D3"/>
    <w:rsid w:val="00591CDE"/>
    <w:rsid w:val="00711C86"/>
    <w:rsid w:val="00753BA2"/>
    <w:rsid w:val="007A6146"/>
    <w:rsid w:val="007D7E6A"/>
    <w:rsid w:val="008B1EEA"/>
    <w:rsid w:val="00A6176C"/>
    <w:rsid w:val="00AE04C0"/>
    <w:rsid w:val="00C573DE"/>
    <w:rsid w:val="00C64C8D"/>
    <w:rsid w:val="00CC72CE"/>
    <w:rsid w:val="00D50047"/>
    <w:rsid w:val="00EB6786"/>
    <w:rsid w:val="00EF7063"/>
    <w:rsid w:val="00F6514D"/>
    <w:rsid w:val="00F82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A9E0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14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6514D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F6514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651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514D"/>
  </w:style>
  <w:style w:type="paragraph" w:styleId="Footer">
    <w:name w:val="footer"/>
    <w:basedOn w:val="Normal"/>
    <w:link w:val="FooterChar"/>
    <w:uiPriority w:val="99"/>
    <w:unhideWhenUsed/>
    <w:rsid w:val="00F651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514D"/>
  </w:style>
  <w:style w:type="character" w:styleId="Hyperlink">
    <w:name w:val="Hyperlink"/>
    <w:basedOn w:val="DefaultParagraphFont"/>
    <w:uiPriority w:val="99"/>
    <w:unhideWhenUsed/>
    <w:rsid w:val="00F6514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6514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936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710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Peters</dc:creator>
  <cp:keywords/>
  <dc:description/>
  <cp:lastModifiedBy>Joshua Mann</cp:lastModifiedBy>
  <cp:revision>3</cp:revision>
  <cp:lastPrinted>2019-03-29T18:40:00Z</cp:lastPrinted>
  <dcterms:created xsi:type="dcterms:W3CDTF">2021-03-10T15:30:00Z</dcterms:created>
  <dcterms:modified xsi:type="dcterms:W3CDTF">2021-03-10T17:35:00Z</dcterms:modified>
</cp:coreProperties>
</file>